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722521" w14:textId="77777777" w:rsidR="00387013" w:rsidRPr="00387013" w:rsidRDefault="00387013" w:rsidP="00387013">
      <w:pPr>
        <w:jc w:val="center"/>
        <w:rPr>
          <w:rFonts w:cstheme="minorHAnsi"/>
          <w:b/>
          <w:bCs/>
          <w:sz w:val="24"/>
          <w:szCs w:val="24"/>
        </w:rPr>
      </w:pPr>
      <w:r w:rsidRPr="00387013">
        <w:rPr>
          <w:rFonts w:cstheme="minorHAnsi"/>
          <w:b/>
          <w:bCs/>
          <w:sz w:val="24"/>
          <w:szCs w:val="24"/>
        </w:rPr>
        <w:t>Tráiler.</w:t>
      </w:r>
    </w:p>
    <w:p w14:paraId="320721C8" w14:textId="77777777" w:rsidR="00DA31C9" w:rsidRPr="000C6AEB" w:rsidRDefault="00493FC8" w:rsidP="000C6AEB">
      <w:pPr>
        <w:pStyle w:val="Prrafodelista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0C6AEB">
        <w:rPr>
          <w:rFonts w:cstheme="minorHAnsi"/>
          <w:sz w:val="24"/>
          <w:szCs w:val="24"/>
          <w:highlight w:val="yellow"/>
        </w:rPr>
        <w:t>—</w:t>
      </w:r>
      <w:r w:rsidR="005D010A" w:rsidRPr="000C6AEB">
        <w:rPr>
          <w:rFonts w:cstheme="minorHAnsi"/>
          <w:sz w:val="24"/>
          <w:szCs w:val="24"/>
          <w:highlight w:val="yellow"/>
        </w:rPr>
        <w:t>¿</w:t>
      </w:r>
      <w:r w:rsidR="00990416" w:rsidRPr="000C6AEB">
        <w:rPr>
          <w:rFonts w:cstheme="minorHAnsi"/>
          <w:sz w:val="24"/>
          <w:szCs w:val="24"/>
          <w:highlight w:val="yellow"/>
        </w:rPr>
        <w:t>Has</w:t>
      </w:r>
      <w:r w:rsidR="00F23948" w:rsidRPr="000C6AEB">
        <w:rPr>
          <w:rFonts w:cstheme="minorHAnsi"/>
          <w:sz w:val="24"/>
          <w:szCs w:val="24"/>
          <w:highlight w:val="yellow"/>
        </w:rPr>
        <w:t xml:space="preserve"> intentado quebrantar </w:t>
      </w:r>
      <w:r w:rsidR="00990416" w:rsidRPr="000C6AEB">
        <w:rPr>
          <w:rFonts w:cstheme="minorHAnsi"/>
          <w:sz w:val="24"/>
          <w:szCs w:val="24"/>
          <w:highlight w:val="yellow"/>
        </w:rPr>
        <w:t>mis leyes? [Quetzalcóatl</w:t>
      </w:r>
      <w:r w:rsidRPr="000C6AEB">
        <w:rPr>
          <w:rFonts w:cstheme="minorHAnsi"/>
          <w:sz w:val="24"/>
          <w:szCs w:val="24"/>
          <w:highlight w:val="yellow"/>
        </w:rPr>
        <w:t xml:space="preserve"> como Dios</w:t>
      </w:r>
      <w:r w:rsidR="00990416" w:rsidRPr="000C6AEB">
        <w:rPr>
          <w:rFonts w:cstheme="minorHAnsi"/>
          <w:sz w:val="24"/>
          <w:szCs w:val="24"/>
          <w:highlight w:val="yellow"/>
        </w:rPr>
        <w:t>]</w:t>
      </w:r>
    </w:p>
    <w:p w14:paraId="56A7B15F" w14:textId="77777777" w:rsidR="00552764" w:rsidRPr="000C6AEB" w:rsidRDefault="00493FC8" w:rsidP="000C6AEB">
      <w:pPr>
        <w:pStyle w:val="Prrafodelista"/>
        <w:numPr>
          <w:ilvl w:val="0"/>
          <w:numId w:val="1"/>
        </w:numPr>
        <w:jc w:val="both"/>
        <w:rPr>
          <w:rFonts w:cstheme="minorHAnsi"/>
          <w:sz w:val="24"/>
          <w:szCs w:val="24"/>
          <w:highlight w:val="blue"/>
        </w:rPr>
      </w:pPr>
      <w:r w:rsidRPr="000C6AEB">
        <w:rPr>
          <w:rFonts w:cstheme="minorHAnsi"/>
          <w:sz w:val="24"/>
          <w:szCs w:val="24"/>
          <w:highlight w:val="blue"/>
        </w:rPr>
        <w:t>-</w:t>
      </w:r>
      <w:r w:rsidR="005D5BF9" w:rsidRPr="000C6AEB">
        <w:rPr>
          <w:rFonts w:cstheme="minorHAnsi"/>
          <w:sz w:val="24"/>
          <w:szCs w:val="24"/>
          <w:highlight w:val="blue"/>
        </w:rPr>
        <w:t>Estaba en un trance que me impedía moverme y solo podía escuchar el sonido</w:t>
      </w:r>
      <w:r w:rsidR="00E45797" w:rsidRPr="000C6AEB">
        <w:rPr>
          <w:rFonts w:cstheme="minorHAnsi"/>
          <w:sz w:val="24"/>
          <w:szCs w:val="24"/>
          <w:highlight w:val="blue"/>
        </w:rPr>
        <w:t xml:space="preserve"> de mi alrededor</w:t>
      </w:r>
      <w:r w:rsidR="005D5BF9" w:rsidRPr="000C6AEB">
        <w:rPr>
          <w:rFonts w:cstheme="minorHAnsi"/>
          <w:sz w:val="24"/>
          <w:szCs w:val="24"/>
          <w:highlight w:val="blue"/>
        </w:rPr>
        <w:t>.</w:t>
      </w:r>
    </w:p>
    <w:p w14:paraId="163C8A10" w14:textId="77777777" w:rsidR="000C6AEB" w:rsidRDefault="00ED03E5" w:rsidP="000C6AEB">
      <w:pPr>
        <w:pStyle w:val="Prrafodelista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0C6AEB">
        <w:rPr>
          <w:rFonts w:cstheme="minorHAnsi"/>
          <w:sz w:val="24"/>
          <w:szCs w:val="24"/>
          <w:highlight w:val="blue"/>
        </w:rPr>
        <w:t>-</w:t>
      </w:r>
      <w:r w:rsidR="00E45797" w:rsidRPr="000C6AEB">
        <w:rPr>
          <w:rFonts w:cstheme="minorHAnsi"/>
          <w:sz w:val="24"/>
          <w:szCs w:val="24"/>
          <w:highlight w:val="blue"/>
        </w:rPr>
        <w:t>Sin memoria sin recuerdos este lugar era escalofriante.  El porque me encontraba aquí no lo sabía.</w:t>
      </w:r>
      <w:r w:rsidR="00493FC8" w:rsidRPr="000C6AEB">
        <w:rPr>
          <w:rFonts w:cstheme="minorHAnsi"/>
          <w:sz w:val="24"/>
          <w:szCs w:val="24"/>
          <w:highlight w:val="blue"/>
        </w:rPr>
        <w:t xml:space="preserve"> [El jugador]</w:t>
      </w:r>
    </w:p>
    <w:p w14:paraId="63F5F28A" w14:textId="05187491" w:rsidR="00E45797" w:rsidRPr="000C6AEB" w:rsidRDefault="00376594" w:rsidP="000C6AEB">
      <w:pPr>
        <w:pStyle w:val="Prrafodelista"/>
        <w:jc w:val="both"/>
        <w:rPr>
          <w:rFonts w:cstheme="minorHAnsi"/>
          <w:sz w:val="24"/>
          <w:szCs w:val="24"/>
        </w:rPr>
      </w:pPr>
      <w:r w:rsidRPr="000C6AEB">
        <w:rPr>
          <w:rFonts w:cstheme="minorHAnsi"/>
          <w:sz w:val="24"/>
          <w:szCs w:val="24"/>
        </w:rPr>
        <w:t>[Métanle escenas]</w:t>
      </w:r>
    </w:p>
    <w:p w14:paraId="6D668FA4" w14:textId="77777777" w:rsidR="00376594" w:rsidRPr="000C6AEB" w:rsidRDefault="00ED03E5" w:rsidP="000C6AEB">
      <w:pPr>
        <w:pStyle w:val="Prrafodelista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0C6AEB">
        <w:rPr>
          <w:rFonts w:cstheme="minorHAnsi"/>
          <w:sz w:val="24"/>
          <w:szCs w:val="24"/>
          <w:highlight w:val="green"/>
        </w:rPr>
        <w:t>—</w:t>
      </w:r>
      <w:r w:rsidR="00B03509" w:rsidRPr="000C6AEB">
        <w:rPr>
          <w:rFonts w:cstheme="minorHAnsi"/>
          <w:sz w:val="24"/>
          <w:szCs w:val="24"/>
          <w:highlight w:val="green"/>
        </w:rPr>
        <w:t xml:space="preserve">No te vayas yo seré tu guía [Hermano de </w:t>
      </w:r>
      <w:r w:rsidR="00D17FCD" w:rsidRPr="000C6AEB">
        <w:rPr>
          <w:rFonts w:cstheme="minorHAnsi"/>
          <w:sz w:val="24"/>
          <w:szCs w:val="24"/>
          <w:highlight w:val="green"/>
        </w:rPr>
        <w:t>Quetzalcóatl</w:t>
      </w:r>
      <w:r w:rsidR="00B03509" w:rsidRPr="000C6AEB">
        <w:rPr>
          <w:rFonts w:cstheme="minorHAnsi"/>
          <w:sz w:val="24"/>
          <w:szCs w:val="24"/>
          <w:highlight w:val="green"/>
        </w:rPr>
        <w:t>]</w:t>
      </w:r>
      <w:r w:rsidR="00387013" w:rsidRPr="000C6AEB">
        <w:rPr>
          <w:rFonts w:cstheme="minorHAnsi"/>
          <w:sz w:val="24"/>
          <w:szCs w:val="24"/>
          <w:highlight w:val="green"/>
        </w:rPr>
        <w:t xml:space="preserve"> (Haciendo una referencia a xoloitzcuintle y que puse ahorita en el guion)</w:t>
      </w:r>
    </w:p>
    <w:p w14:paraId="12A17BEB" w14:textId="77777777" w:rsidR="00D17FCD" w:rsidRPr="000C6AEB" w:rsidRDefault="00D17FCD" w:rsidP="000C6AEB">
      <w:pPr>
        <w:pStyle w:val="Prrafodelista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0C6AEB">
        <w:rPr>
          <w:rFonts w:cstheme="minorHAnsi"/>
          <w:sz w:val="24"/>
          <w:szCs w:val="24"/>
          <w:highlight w:val="blue"/>
        </w:rPr>
        <w:t xml:space="preserve">-No </w:t>
      </w:r>
      <w:r w:rsidR="0007096C" w:rsidRPr="000C6AEB">
        <w:rPr>
          <w:rFonts w:cstheme="minorHAnsi"/>
          <w:sz w:val="24"/>
          <w:szCs w:val="24"/>
          <w:highlight w:val="blue"/>
        </w:rPr>
        <w:t>recordaba,</w:t>
      </w:r>
      <w:r w:rsidRPr="000C6AEB">
        <w:rPr>
          <w:rFonts w:cstheme="minorHAnsi"/>
          <w:sz w:val="24"/>
          <w:szCs w:val="24"/>
          <w:highlight w:val="blue"/>
        </w:rPr>
        <w:t xml:space="preserve"> pero sabía que este era lugar era el Mictlán</w:t>
      </w:r>
      <w:r w:rsidR="0007096C" w:rsidRPr="000C6AEB">
        <w:rPr>
          <w:rFonts w:cstheme="minorHAnsi"/>
          <w:sz w:val="24"/>
          <w:szCs w:val="24"/>
          <w:highlight w:val="blue"/>
        </w:rPr>
        <w:t xml:space="preserve"> y se que faltaban más niveles por avanzar.</w:t>
      </w:r>
      <w:r w:rsidRPr="000C6AEB">
        <w:rPr>
          <w:rFonts w:cstheme="minorHAnsi"/>
          <w:sz w:val="24"/>
          <w:szCs w:val="24"/>
          <w:highlight w:val="blue"/>
        </w:rPr>
        <w:t xml:space="preserve">  </w:t>
      </w:r>
      <w:r w:rsidR="0007096C" w:rsidRPr="000C6AEB">
        <w:rPr>
          <w:rFonts w:cstheme="minorHAnsi"/>
          <w:sz w:val="24"/>
          <w:szCs w:val="24"/>
          <w:highlight w:val="blue"/>
        </w:rPr>
        <w:t>[Voz del jugador]</w:t>
      </w:r>
    </w:p>
    <w:p w14:paraId="581BAB3B" w14:textId="333C39FD" w:rsidR="00EF68A3" w:rsidRPr="000C6AEB" w:rsidRDefault="0006699A" w:rsidP="000C6AEB">
      <w:pPr>
        <w:pStyle w:val="Prrafodelista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0C6AEB">
        <w:rPr>
          <w:rFonts w:cstheme="minorHAnsi"/>
          <w:sz w:val="24"/>
          <w:szCs w:val="24"/>
          <w:highlight w:val="magenta"/>
        </w:rPr>
        <w:t xml:space="preserve">—Mictlán un lugar </w:t>
      </w:r>
      <w:r w:rsidR="00EF68A3" w:rsidRPr="000C6AEB">
        <w:rPr>
          <w:rFonts w:cstheme="minorHAnsi"/>
          <w:sz w:val="24"/>
          <w:szCs w:val="24"/>
          <w:highlight w:val="magenta"/>
        </w:rPr>
        <w:t xml:space="preserve">donde los muertos </w:t>
      </w:r>
      <w:r w:rsidR="00425825" w:rsidRPr="000C6AEB">
        <w:rPr>
          <w:rFonts w:cstheme="minorHAnsi"/>
          <w:sz w:val="24"/>
          <w:szCs w:val="24"/>
          <w:highlight w:val="magenta"/>
        </w:rPr>
        <w:t xml:space="preserve">descansan </w:t>
      </w:r>
      <w:r w:rsidR="00EF68A3" w:rsidRPr="000C6AEB">
        <w:rPr>
          <w:rFonts w:cstheme="minorHAnsi"/>
          <w:sz w:val="24"/>
          <w:szCs w:val="24"/>
          <w:highlight w:val="magenta"/>
        </w:rPr>
        <w:t xml:space="preserve">después de </w:t>
      </w:r>
      <w:r w:rsidR="00425825" w:rsidRPr="000C6AEB">
        <w:rPr>
          <w:rFonts w:cstheme="minorHAnsi"/>
          <w:sz w:val="24"/>
          <w:szCs w:val="24"/>
          <w:highlight w:val="magenta"/>
        </w:rPr>
        <w:t>su</w:t>
      </w:r>
      <w:r w:rsidR="00EF68A3" w:rsidRPr="000C6AEB">
        <w:rPr>
          <w:rFonts w:cstheme="minorHAnsi"/>
          <w:sz w:val="24"/>
          <w:szCs w:val="24"/>
          <w:highlight w:val="magenta"/>
        </w:rPr>
        <w:t xml:space="preserve"> travesía</w:t>
      </w:r>
      <w:r w:rsidR="00A75629" w:rsidRPr="000C6AEB">
        <w:rPr>
          <w:rFonts w:cstheme="minorHAnsi"/>
          <w:sz w:val="24"/>
          <w:szCs w:val="24"/>
          <w:highlight w:val="magenta"/>
        </w:rPr>
        <w:t>. [</w:t>
      </w:r>
      <w:r w:rsidR="00EF68A3" w:rsidRPr="000C6AEB">
        <w:rPr>
          <w:rFonts w:cstheme="minorHAnsi"/>
          <w:sz w:val="24"/>
          <w:szCs w:val="24"/>
          <w:highlight w:val="magenta"/>
        </w:rPr>
        <w:t>Narrador normal]</w:t>
      </w:r>
    </w:p>
    <w:p w14:paraId="3884CD80" w14:textId="77777777" w:rsidR="00EF68A3" w:rsidRPr="000C6AEB" w:rsidRDefault="00EF68A3" w:rsidP="000C6AEB">
      <w:pPr>
        <w:pStyle w:val="Prrafodelista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0C6AEB">
        <w:rPr>
          <w:rFonts w:cstheme="minorHAnsi"/>
          <w:sz w:val="24"/>
          <w:szCs w:val="24"/>
          <w:highlight w:val="cyan"/>
        </w:rPr>
        <w:t>—</w:t>
      </w:r>
      <w:r w:rsidR="00A75629" w:rsidRPr="000C6AEB">
        <w:rPr>
          <w:rFonts w:cstheme="minorHAnsi"/>
          <w:sz w:val="24"/>
          <w:szCs w:val="24"/>
          <w:highlight w:val="cyan"/>
        </w:rPr>
        <w:t xml:space="preserve">[Risas malévolas] </w:t>
      </w:r>
      <w:r w:rsidR="00C7643C" w:rsidRPr="000C6AEB">
        <w:rPr>
          <w:rFonts w:cstheme="minorHAnsi"/>
          <w:sz w:val="24"/>
          <w:szCs w:val="24"/>
          <w:highlight w:val="cyan"/>
        </w:rPr>
        <w:t xml:space="preserve">Tu vil humano no solo has pecado contra los dioses has cambiado la fuerza de la </w:t>
      </w:r>
      <w:r w:rsidR="00612ECB" w:rsidRPr="000C6AEB">
        <w:rPr>
          <w:rFonts w:cstheme="minorHAnsi"/>
          <w:sz w:val="24"/>
          <w:szCs w:val="24"/>
          <w:highlight w:val="cyan"/>
        </w:rPr>
        <w:t>naturaleza [</w:t>
      </w:r>
      <w:r w:rsidR="004A36EC" w:rsidRPr="000C6AEB">
        <w:rPr>
          <w:rFonts w:cstheme="minorHAnsi"/>
          <w:sz w:val="24"/>
          <w:szCs w:val="24"/>
          <w:highlight w:val="cyan"/>
        </w:rPr>
        <w:t xml:space="preserve">Mictlantecuhtli y </w:t>
      </w:r>
      <w:proofErr w:type="spellStart"/>
      <w:r w:rsidR="004A36EC" w:rsidRPr="000C6AEB">
        <w:rPr>
          <w:rFonts w:cstheme="minorHAnsi"/>
          <w:sz w:val="24"/>
          <w:szCs w:val="24"/>
          <w:highlight w:val="cyan"/>
        </w:rPr>
        <w:t>Mictecacihuatl</w:t>
      </w:r>
      <w:proofErr w:type="spellEnd"/>
      <w:r w:rsidR="004A36EC" w:rsidRPr="000C6AEB">
        <w:rPr>
          <w:rFonts w:cstheme="minorHAnsi"/>
          <w:sz w:val="24"/>
          <w:szCs w:val="24"/>
          <w:highlight w:val="cyan"/>
        </w:rPr>
        <w:t>]</w:t>
      </w:r>
    </w:p>
    <w:p w14:paraId="59CC83E3" w14:textId="77777777" w:rsidR="00612ECB" w:rsidRPr="000C6AEB" w:rsidRDefault="00612ECB" w:rsidP="000C6AEB">
      <w:pPr>
        <w:pStyle w:val="Prrafodelista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0C6AEB">
        <w:rPr>
          <w:rFonts w:cstheme="minorHAnsi"/>
          <w:sz w:val="24"/>
          <w:szCs w:val="24"/>
          <w:highlight w:val="cyan"/>
        </w:rPr>
        <w:t>—</w:t>
      </w:r>
      <w:r w:rsidR="005000B4" w:rsidRPr="000C6AEB">
        <w:rPr>
          <w:rFonts w:cstheme="minorHAnsi"/>
          <w:sz w:val="24"/>
          <w:szCs w:val="24"/>
          <w:highlight w:val="cyan"/>
        </w:rPr>
        <w:t>¿</w:t>
      </w:r>
      <w:r w:rsidRPr="000C6AEB">
        <w:rPr>
          <w:rFonts w:cstheme="minorHAnsi"/>
          <w:sz w:val="24"/>
          <w:szCs w:val="24"/>
          <w:highlight w:val="cyan"/>
        </w:rPr>
        <w:t xml:space="preserve">Y has olvidado el porqué de tu </w:t>
      </w:r>
      <w:r w:rsidR="004848C2" w:rsidRPr="000C6AEB">
        <w:rPr>
          <w:rFonts w:cstheme="minorHAnsi"/>
          <w:sz w:val="24"/>
          <w:szCs w:val="24"/>
          <w:highlight w:val="cyan"/>
        </w:rPr>
        <w:t>recorrido?</w:t>
      </w:r>
      <w:r w:rsidR="00B803CC" w:rsidRPr="000C6AEB">
        <w:rPr>
          <w:rFonts w:cstheme="minorHAnsi"/>
          <w:sz w:val="24"/>
          <w:szCs w:val="24"/>
          <w:highlight w:val="cyan"/>
        </w:rPr>
        <w:t xml:space="preserve"> [Mictlantecuhtli y </w:t>
      </w:r>
      <w:proofErr w:type="spellStart"/>
      <w:r w:rsidR="00B803CC" w:rsidRPr="000C6AEB">
        <w:rPr>
          <w:rFonts w:cstheme="minorHAnsi"/>
          <w:sz w:val="24"/>
          <w:szCs w:val="24"/>
          <w:highlight w:val="cyan"/>
        </w:rPr>
        <w:t>Mictecacihuatl</w:t>
      </w:r>
      <w:proofErr w:type="spellEnd"/>
      <w:r w:rsidR="00B803CC" w:rsidRPr="000C6AEB">
        <w:rPr>
          <w:rFonts w:cstheme="minorHAnsi"/>
          <w:sz w:val="24"/>
          <w:szCs w:val="24"/>
          <w:highlight w:val="cyan"/>
        </w:rPr>
        <w:t>]</w:t>
      </w:r>
    </w:p>
    <w:p w14:paraId="15EC73E2" w14:textId="77777777" w:rsidR="00B803CC" w:rsidRPr="000C6AEB" w:rsidRDefault="00B803CC" w:rsidP="000C6AEB">
      <w:pPr>
        <w:pStyle w:val="Prrafodelista"/>
        <w:jc w:val="both"/>
        <w:rPr>
          <w:rFonts w:cstheme="minorHAnsi"/>
          <w:sz w:val="24"/>
          <w:szCs w:val="24"/>
        </w:rPr>
      </w:pPr>
      <w:r w:rsidRPr="000C6AEB">
        <w:rPr>
          <w:rFonts w:cstheme="minorHAnsi"/>
          <w:sz w:val="24"/>
          <w:szCs w:val="24"/>
        </w:rPr>
        <w:t>[</w:t>
      </w:r>
      <w:r w:rsidR="004F0DC4" w:rsidRPr="000C6AEB">
        <w:rPr>
          <w:rFonts w:cstheme="minorHAnsi"/>
          <w:sz w:val="24"/>
          <w:szCs w:val="24"/>
        </w:rPr>
        <w:t>Métanle</w:t>
      </w:r>
      <w:r w:rsidRPr="000C6AEB">
        <w:rPr>
          <w:rFonts w:cstheme="minorHAnsi"/>
          <w:sz w:val="24"/>
          <w:szCs w:val="24"/>
        </w:rPr>
        <w:t xml:space="preserve"> risas de una mujer para que </w:t>
      </w:r>
      <w:r w:rsidR="004F0DC4" w:rsidRPr="000C6AEB">
        <w:rPr>
          <w:rFonts w:cstheme="minorHAnsi"/>
          <w:sz w:val="24"/>
          <w:szCs w:val="24"/>
        </w:rPr>
        <w:t xml:space="preserve">haga énfasis que esa hay por </w:t>
      </w:r>
      <w:r w:rsidR="004848C2" w:rsidRPr="000C6AEB">
        <w:rPr>
          <w:rFonts w:cstheme="minorHAnsi"/>
          <w:sz w:val="24"/>
          <w:szCs w:val="24"/>
        </w:rPr>
        <w:t>su amada</w:t>
      </w:r>
      <w:r w:rsidR="004F0DC4" w:rsidRPr="000C6AEB">
        <w:rPr>
          <w:rFonts w:cstheme="minorHAnsi"/>
          <w:sz w:val="24"/>
          <w:szCs w:val="24"/>
        </w:rPr>
        <w:t>]</w:t>
      </w:r>
    </w:p>
    <w:p w14:paraId="2B266577" w14:textId="77777777" w:rsidR="00612ECB" w:rsidRPr="000C6AEB" w:rsidRDefault="00612ECB" w:rsidP="000C6AEB">
      <w:pPr>
        <w:pStyle w:val="Prrafodelista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0C6AEB">
        <w:rPr>
          <w:rFonts w:cstheme="minorHAnsi"/>
          <w:sz w:val="24"/>
          <w:szCs w:val="24"/>
          <w:highlight w:val="magenta"/>
        </w:rPr>
        <w:t>—Serás capaz de descubrirlo</w:t>
      </w:r>
      <w:r w:rsidR="00B803CC" w:rsidRPr="000C6AEB">
        <w:rPr>
          <w:rFonts w:cstheme="minorHAnsi"/>
          <w:sz w:val="24"/>
          <w:szCs w:val="24"/>
          <w:highlight w:val="magenta"/>
        </w:rPr>
        <w:t>.</w:t>
      </w:r>
    </w:p>
    <w:p w14:paraId="7B0F6131" w14:textId="77777777" w:rsidR="00024B38" w:rsidRPr="000C6AEB" w:rsidRDefault="004F0DC4" w:rsidP="000C6AEB">
      <w:pPr>
        <w:pStyle w:val="Prrafodelista"/>
        <w:numPr>
          <w:ilvl w:val="0"/>
          <w:numId w:val="1"/>
        </w:numPr>
        <w:jc w:val="both"/>
        <w:rPr>
          <w:rFonts w:cstheme="minorHAnsi"/>
          <w:sz w:val="24"/>
          <w:szCs w:val="24"/>
          <w:highlight w:val="blue"/>
        </w:rPr>
      </w:pPr>
      <w:r w:rsidRPr="000C6AEB">
        <w:rPr>
          <w:rFonts w:cstheme="minorHAnsi"/>
          <w:sz w:val="24"/>
          <w:szCs w:val="24"/>
          <w:highlight w:val="blue"/>
        </w:rPr>
        <w:t>—</w:t>
      </w:r>
      <w:r w:rsidR="00291534" w:rsidRPr="000C6AEB">
        <w:rPr>
          <w:rFonts w:cstheme="minorHAnsi"/>
          <w:sz w:val="24"/>
          <w:szCs w:val="24"/>
          <w:highlight w:val="blue"/>
        </w:rPr>
        <w:t xml:space="preserve">En la </w:t>
      </w:r>
      <w:r w:rsidR="00024B38" w:rsidRPr="000C6AEB">
        <w:rPr>
          <w:rFonts w:cstheme="minorHAnsi"/>
          <w:sz w:val="24"/>
          <w:szCs w:val="24"/>
          <w:highlight w:val="blue"/>
        </w:rPr>
        <w:t>profundidad un</w:t>
      </w:r>
      <w:r w:rsidR="00AB60EA" w:rsidRPr="000C6AEB">
        <w:rPr>
          <w:rFonts w:cstheme="minorHAnsi"/>
          <w:sz w:val="24"/>
          <w:szCs w:val="24"/>
          <w:highlight w:val="blue"/>
        </w:rPr>
        <w:t xml:space="preserve"> ser </w:t>
      </w:r>
      <w:r w:rsidR="00291534" w:rsidRPr="000C6AEB">
        <w:rPr>
          <w:rFonts w:cstheme="minorHAnsi"/>
          <w:sz w:val="24"/>
          <w:szCs w:val="24"/>
          <w:highlight w:val="blue"/>
        </w:rPr>
        <w:t>omnipotente se escucha</w:t>
      </w:r>
      <w:r w:rsidR="00024B38" w:rsidRPr="000C6AEB">
        <w:rPr>
          <w:rFonts w:cstheme="minorHAnsi"/>
          <w:sz w:val="24"/>
          <w:szCs w:val="24"/>
          <w:highlight w:val="blue"/>
        </w:rPr>
        <w:t xml:space="preserve"> un ser que me brindo su ayuda.</w:t>
      </w:r>
      <w:r w:rsidR="00AB60EA" w:rsidRPr="000C6AEB">
        <w:rPr>
          <w:rFonts w:cstheme="minorHAnsi"/>
          <w:sz w:val="24"/>
          <w:szCs w:val="24"/>
          <w:highlight w:val="blue"/>
        </w:rPr>
        <w:t xml:space="preserve"> </w:t>
      </w:r>
    </w:p>
    <w:p w14:paraId="18108246" w14:textId="77777777" w:rsidR="00AB60EA" w:rsidRPr="000C6AEB" w:rsidRDefault="00AB60EA" w:rsidP="000C6AEB">
      <w:pPr>
        <w:pStyle w:val="Prrafodelista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0C6AEB">
        <w:rPr>
          <w:rFonts w:cstheme="minorHAnsi"/>
          <w:sz w:val="24"/>
          <w:szCs w:val="24"/>
          <w:highlight w:val="blue"/>
        </w:rPr>
        <w:t xml:space="preserve">¿Y le pregunto </w:t>
      </w:r>
      <w:r w:rsidR="00024B38" w:rsidRPr="000C6AEB">
        <w:rPr>
          <w:rFonts w:cstheme="minorHAnsi"/>
          <w:sz w:val="24"/>
          <w:szCs w:val="24"/>
          <w:highlight w:val="blue"/>
        </w:rPr>
        <w:t>quién</w:t>
      </w:r>
      <w:r w:rsidRPr="000C6AEB">
        <w:rPr>
          <w:rFonts w:cstheme="minorHAnsi"/>
          <w:sz w:val="24"/>
          <w:szCs w:val="24"/>
          <w:highlight w:val="blue"/>
        </w:rPr>
        <w:t xml:space="preserve"> eres?</w:t>
      </w:r>
    </w:p>
    <w:p w14:paraId="4C627971" w14:textId="2B8941CF" w:rsidR="00024B38" w:rsidRDefault="00587AC6" w:rsidP="000C6AEB">
      <w:pPr>
        <w:pStyle w:val="Prrafodelista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0C6AEB">
        <w:rPr>
          <w:rFonts w:cstheme="minorHAnsi"/>
          <w:sz w:val="24"/>
          <w:szCs w:val="24"/>
          <w:highlight w:val="yellow"/>
        </w:rPr>
        <w:t xml:space="preserve">—Soy Quetzalcóatl. (No se ustedes me dices si lo quito es </w:t>
      </w:r>
      <w:proofErr w:type="gramStart"/>
      <w:r w:rsidR="004848C2" w:rsidRPr="000C6AEB">
        <w:rPr>
          <w:rFonts w:cstheme="minorHAnsi"/>
          <w:sz w:val="24"/>
          <w:szCs w:val="24"/>
          <w:highlight w:val="yellow"/>
        </w:rPr>
        <w:t>spoiler</w:t>
      </w:r>
      <w:proofErr w:type="gramEnd"/>
      <w:r w:rsidR="004848C2" w:rsidRPr="000C6AEB">
        <w:rPr>
          <w:rFonts w:cstheme="minorHAnsi"/>
          <w:sz w:val="24"/>
          <w:szCs w:val="24"/>
          <w:highlight w:val="yellow"/>
        </w:rPr>
        <w:t>,</w:t>
      </w:r>
      <w:r w:rsidRPr="000C6AEB">
        <w:rPr>
          <w:rFonts w:cstheme="minorHAnsi"/>
          <w:sz w:val="24"/>
          <w:szCs w:val="24"/>
          <w:highlight w:val="yellow"/>
        </w:rPr>
        <w:t xml:space="preserve"> pero a la vez no ustedes me dicen)</w:t>
      </w:r>
    </w:p>
    <w:p w14:paraId="4BAE6C4E" w14:textId="44AED6B5" w:rsidR="000C6AEB" w:rsidRPr="000C6AEB" w:rsidRDefault="000C6AEB" w:rsidP="000C6AEB">
      <w:pPr>
        <w:pStyle w:val="Prrafodelista"/>
        <w:numPr>
          <w:ilvl w:val="0"/>
          <w:numId w:val="1"/>
        </w:numPr>
        <w:jc w:val="both"/>
        <w:rPr>
          <w:rFonts w:cstheme="minorHAnsi"/>
          <w:sz w:val="24"/>
          <w:szCs w:val="24"/>
          <w:highlight w:val="magenta"/>
        </w:rPr>
      </w:pPr>
      <w:r w:rsidRPr="000C6AEB">
        <w:rPr>
          <w:rFonts w:cstheme="minorHAnsi"/>
          <w:sz w:val="24"/>
          <w:szCs w:val="24"/>
          <w:highlight w:val="magenta"/>
        </w:rPr>
        <w:t xml:space="preserve">Bienvenido al </w:t>
      </w:r>
      <w:proofErr w:type="spellStart"/>
      <w:r w:rsidRPr="000C6AEB">
        <w:rPr>
          <w:rFonts w:cstheme="minorHAnsi"/>
          <w:sz w:val="24"/>
          <w:szCs w:val="24"/>
          <w:highlight w:val="magenta"/>
        </w:rPr>
        <w:t>mictlan</w:t>
      </w:r>
      <w:proofErr w:type="spellEnd"/>
      <w:r w:rsidR="00982940">
        <w:rPr>
          <w:rFonts w:cstheme="minorHAnsi"/>
          <w:sz w:val="24"/>
          <w:szCs w:val="24"/>
          <w:highlight w:val="magenta"/>
        </w:rPr>
        <w:t xml:space="preserve"> </w:t>
      </w:r>
    </w:p>
    <w:p w14:paraId="78D9BEDC" w14:textId="7B155AB8" w:rsidR="004F0DC4" w:rsidRPr="00387013" w:rsidRDefault="004F0DC4" w:rsidP="000C6AEB">
      <w:pPr>
        <w:ind w:firstLine="105"/>
        <w:jc w:val="both"/>
        <w:rPr>
          <w:rFonts w:cstheme="minorHAnsi"/>
          <w:sz w:val="24"/>
          <w:szCs w:val="24"/>
        </w:rPr>
      </w:pPr>
    </w:p>
    <w:p w14:paraId="547C03D1" w14:textId="7D46415F" w:rsidR="0007096C" w:rsidRPr="00387013" w:rsidRDefault="0007096C" w:rsidP="000C6AEB">
      <w:pPr>
        <w:ind w:firstLine="60"/>
        <w:jc w:val="both"/>
        <w:rPr>
          <w:rFonts w:cstheme="minorHAnsi"/>
          <w:sz w:val="24"/>
          <w:szCs w:val="24"/>
        </w:rPr>
      </w:pPr>
    </w:p>
    <w:p w14:paraId="34AB598B" w14:textId="77777777" w:rsidR="00D17FCD" w:rsidRPr="00387013" w:rsidRDefault="00D17FCD" w:rsidP="005D7D43">
      <w:pPr>
        <w:jc w:val="both"/>
        <w:rPr>
          <w:rFonts w:cstheme="minorHAnsi"/>
          <w:sz w:val="24"/>
          <w:szCs w:val="24"/>
        </w:rPr>
      </w:pPr>
    </w:p>
    <w:p w14:paraId="2C970390" w14:textId="77777777" w:rsidR="00B03509" w:rsidRPr="00387013" w:rsidRDefault="00B03509" w:rsidP="005D7D43">
      <w:pPr>
        <w:jc w:val="both"/>
        <w:rPr>
          <w:rFonts w:cstheme="minorHAnsi"/>
          <w:sz w:val="24"/>
          <w:szCs w:val="24"/>
        </w:rPr>
      </w:pPr>
    </w:p>
    <w:sectPr w:rsidR="00B03509" w:rsidRPr="00387013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273465"/>
    <w:multiLevelType w:val="hybridMultilevel"/>
    <w:tmpl w:val="8258D34A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yN7OwMLEwNTQ3NjVV0lEKTi0uzszPAykwqgUAUZIwNywAAAA="/>
  </w:docVars>
  <w:rsids>
    <w:rsidRoot w:val="005D010A"/>
    <w:rsid w:val="00024B38"/>
    <w:rsid w:val="0006699A"/>
    <w:rsid w:val="0007096C"/>
    <w:rsid w:val="000C6AEB"/>
    <w:rsid w:val="00291534"/>
    <w:rsid w:val="00376594"/>
    <w:rsid w:val="00387013"/>
    <w:rsid w:val="00395ED0"/>
    <w:rsid w:val="00416ACF"/>
    <w:rsid w:val="00425825"/>
    <w:rsid w:val="004848C2"/>
    <w:rsid w:val="00493FC8"/>
    <w:rsid w:val="004A36EC"/>
    <w:rsid w:val="004F0DC4"/>
    <w:rsid w:val="005000B4"/>
    <w:rsid w:val="00552764"/>
    <w:rsid w:val="00587AC6"/>
    <w:rsid w:val="005D010A"/>
    <w:rsid w:val="005D5BF9"/>
    <w:rsid w:val="005D7D43"/>
    <w:rsid w:val="00612ECB"/>
    <w:rsid w:val="00807600"/>
    <w:rsid w:val="00982940"/>
    <w:rsid w:val="00990416"/>
    <w:rsid w:val="00A75629"/>
    <w:rsid w:val="00A867EE"/>
    <w:rsid w:val="00AB60EA"/>
    <w:rsid w:val="00B03509"/>
    <w:rsid w:val="00B803CC"/>
    <w:rsid w:val="00C7643C"/>
    <w:rsid w:val="00D17FCD"/>
    <w:rsid w:val="00DA31C9"/>
    <w:rsid w:val="00E45797"/>
    <w:rsid w:val="00ED03E5"/>
    <w:rsid w:val="00EF68A3"/>
    <w:rsid w:val="00F239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D9E712"/>
  <w15:chartTrackingRefBased/>
  <w15:docId w15:val="{088F2DBC-CC2B-4A52-833B-BAB359D71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0C6A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7861EB7A289147BA387412EFCF23A6" ma:contentTypeVersion="2" ma:contentTypeDescription="Create a new document." ma:contentTypeScope="" ma:versionID="568fcee23daca51dd8b1901606169e18">
  <xsd:schema xmlns:xsd="http://www.w3.org/2001/XMLSchema" xmlns:xs="http://www.w3.org/2001/XMLSchema" xmlns:p="http://schemas.microsoft.com/office/2006/metadata/properties" xmlns:ns2="3cd7b1a6-ae1c-4d6b-b517-8f300853a23d" targetNamespace="http://schemas.microsoft.com/office/2006/metadata/properties" ma:root="true" ma:fieldsID="11618615f0f1f05d792480934e50fe68" ns2:_="">
    <xsd:import namespace="3cd7b1a6-ae1c-4d6b-b517-8f300853a23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d7b1a6-ae1c-4d6b-b517-8f300853a2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1758AD0-AB46-433F-90F2-08CB15C373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d7b1a6-ae1c-4d6b-b517-8f300853a2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E9A32CE-37F9-407A-AF35-E8306B9CE49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FB962F-A164-4FA0-AF10-9B8B6BC67ED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1</Pages>
  <Words>184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carlose.cepl@gmail.com</cp:lastModifiedBy>
  <cp:revision>5</cp:revision>
  <dcterms:created xsi:type="dcterms:W3CDTF">2020-11-07T23:56:00Z</dcterms:created>
  <dcterms:modified xsi:type="dcterms:W3CDTF">2020-11-08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7861EB7A289147BA387412EFCF23A6</vt:lpwstr>
  </property>
</Properties>
</file>